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Admin login pag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232EE2" w:rsidRPr="006614B9" w:rsidRDefault="00F86F57" w:rsidP="00232EE2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6614B9" w:rsidRPr="00232EE2" w:rsidRDefault="006614B9" w:rsidP="006614B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>ترجمة متحولات اللغة</w:t>
      </w:r>
      <w:bookmarkStart w:id="0" w:name="_GoBack"/>
      <w:bookmarkEnd w:id="0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F7165A" w:rsidRPr="00E22DBE" w:rsidRDefault="00F7165A" w:rsidP="00F7165A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6614B9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lastRenderedPageBreak/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Pr="00E22DBE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3626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DB2C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rQUAUXzWkiwAAAA="/>
  </w:docVars>
  <w:rsids>
    <w:rsidRoot w:val="000034BD"/>
    <w:rsid w:val="000034BD"/>
    <w:rsid w:val="0000732C"/>
    <w:rsid w:val="00015F73"/>
    <w:rsid w:val="000175EB"/>
    <w:rsid w:val="000204C5"/>
    <w:rsid w:val="00032159"/>
    <w:rsid w:val="000374BE"/>
    <w:rsid w:val="00062091"/>
    <w:rsid w:val="00084FC8"/>
    <w:rsid w:val="000A37E6"/>
    <w:rsid w:val="000A5BC2"/>
    <w:rsid w:val="000B2392"/>
    <w:rsid w:val="000B346E"/>
    <w:rsid w:val="000B44D9"/>
    <w:rsid w:val="000E0592"/>
    <w:rsid w:val="000F47DB"/>
    <w:rsid w:val="0010111F"/>
    <w:rsid w:val="001259D8"/>
    <w:rsid w:val="001360F7"/>
    <w:rsid w:val="001F17F5"/>
    <w:rsid w:val="001F4A67"/>
    <w:rsid w:val="0022377D"/>
    <w:rsid w:val="00232EE2"/>
    <w:rsid w:val="002545DA"/>
    <w:rsid w:val="00261F2C"/>
    <w:rsid w:val="00263A40"/>
    <w:rsid w:val="0026787D"/>
    <w:rsid w:val="002A7DDD"/>
    <w:rsid w:val="002E3D1F"/>
    <w:rsid w:val="002F4D75"/>
    <w:rsid w:val="002F7CED"/>
    <w:rsid w:val="00315EBE"/>
    <w:rsid w:val="00332B1C"/>
    <w:rsid w:val="00347703"/>
    <w:rsid w:val="003479E5"/>
    <w:rsid w:val="00351109"/>
    <w:rsid w:val="00363167"/>
    <w:rsid w:val="00393FE4"/>
    <w:rsid w:val="003A65F3"/>
    <w:rsid w:val="003D39E1"/>
    <w:rsid w:val="003D6D6A"/>
    <w:rsid w:val="00410BAB"/>
    <w:rsid w:val="0042130D"/>
    <w:rsid w:val="00472873"/>
    <w:rsid w:val="00490E98"/>
    <w:rsid w:val="00492CD8"/>
    <w:rsid w:val="004931C8"/>
    <w:rsid w:val="00515476"/>
    <w:rsid w:val="00517AA4"/>
    <w:rsid w:val="0052208C"/>
    <w:rsid w:val="0054507D"/>
    <w:rsid w:val="005661A0"/>
    <w:rsid w:val="0057026A"/>
    <w:rsid w:val="00581F48"/>
    <w:rsid w:val="00591DF8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9124CD"/>
    <w:rsid w:val="00947B7A"/>
    <w:rsid w:val="00982489"/>
    <w:rsid w:val="00997EE0"/>
    <w:rsid w:val="009C37F5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E36E1"/>
    <w:rsid w:val="00B17988"/>
    <w:rsid w:val="00B24831"/>
    <w:rsid w:val="00B673F3"/>
    <w:rsid w:val="00B85159"/>
    <w:rsid w:val="00BB0E77"/>
    <w:rsid w:val="00BD27AC"/>
    <w:rsid w:val="00BF1403"/>
    <w:rsid w:val="00C356AD"/>
    <w:rsid w:val="00C611E5"/>
    <w:rsid w:val="00CD2A46"/>
    <w:rsid w:val="00CD2F84"/>
    <w:rsid w:val="00CD6651"/>
    <w:rsid w:val="00CE6921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F3143"/>
    <w:rsid w:val="00F0413F"/>
    <w:rsid w:val="00F11041"/>
    <w:rsid w:val="00F21325"/>
    <w:rsid w:val="00F50358"/>
    <w:rsid w:val="00F7165A"/>
    <w:rsid w:val="00F75FEB"/>
    <w:rsid w:val="00F814C3"/>
    <w:rsid w:val="00F86F57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4CB64-EDAD-42C4-A564-8847FC29E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347</Words>
  <Characters>1979</Characters>
  <Application>Microsoft Office Word</Application>
  <DocSecurity>0</DocSecurity>
  <Lines>16</Lines>
  <Paragraphs>4</Paragraphs>
  <ScaleCrop>false</ScaleCrop>
  <Company/>
  <LinksUpToDate>false</LinksUpToDate>
  <CharactersWithSpaces>2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5</cp:revision>
  <dcterms:created xsi:type="dcterms:W3CDTF">2017-10-31T18:20:00Z</dcterms:created>
  <dcterms:modified xsi:type="dcterms:W3CDTF">2017-11-03T16:10:00Z</dcterms:modified>
</cp:coreProperties>
</file>